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Marketing Manager Training Program in Italy Naples</w:t>
      </w:r>
    </w:p>
    <w:bookmarkEnd w:id="20"/>
    <w:p>
      <w:pPr>
        <w:pStyle w:val="BodyText"/>
      </w:pPr>
      <w:r>
        <w:t xml:space="preserve">Dear Scholarship Selection Committee,</w:t>
      </w:r>
    </w:p>
    <w:p>
      <w:pPr>
        <w:pStyle w:val="BodyText"/>
      </w:pPr>
      <w:r>
        <w:t xml:space="preserve">I am writing this Scholarship Application Letter with profound enthusiasm to apply for the prestigious Marketing Manager Training Scholarship at the University of Naples Federico II. As a dedicated marketing professional with five years of experience in digital campaign management across emerging European markets, I have meticulously aligned my career trajectory with the unique opportunities presented by Italy Naples. This scholarship represents not merely financial assistance, but a transformative pathway to becoming a globally competent Marketing Manager who can contribute meaningfully to the vibrant cultural and economic landscape of Italy Naples.</w:t>
      </w:r>
    </w:p>
    <w:p>
      <w:pPr>
        <w:pStyle w:val="BodyText"/>
      </w:pPr>
      <w:r>
        <w:t xml:space="preserve">My professional journey began in Milan's competitive marketing sector where I managed social media campaigns for luxury fashion brands, achieving 37% average engagement growth. However, it was my subsequent role as a regional marketing coordinator for an Italian agri-tech startup that crystallized my passion for Naples-specific market dynamics. While working in the historic heart of Italy Naples, I witnessed how local traditions and contemporary consumer behavior converge to create unparalleled marketing opportunities. The city’s rich tapestry—where ancient Roman ruins stand beside modern digital hubs—fueled my academic curiosity about culturally nuanced marketing strategies, particularly regarding Mediterranean consumer psychology.</w:t>
      </w:r>
    </w:p>
    <w:p>
      <w:pPr>
        <w:pStyle w:val="BodyText"/>
      </w:pPr>
      <w:r>
        <w:t xml:space="preserve">It is precisely this fascination with Italy Naples' unique market ecosystem that compels my application. Unlike generic marketing programs, the University of Naples Federico II’s curriculum specifically examines regional brand development within Southern Italian contexts—a critical gap in my professional development. I am particularly drawn to Professor Rossi’s research on "Sensory Marketing in Historical Urban Environments," which directly complements my project analyzing how Napoli's street food culture influences consumer loyalty. This scholarship would enable me to access resources like the Naples Business Incubator and collaborate with local entities such as the Compagnia di San Paolo foundation—experiences unavailable through conventional training programs.</w:t>
      </w:r>
    </w:p>
    <w:p>
      <w:pPr>
        <w:pStyle w:val="BodyText"/>
      </w:pPr>
      <w:r>
        <w:t xml:space="preserve">My professional background demonstrates both strategic capability and cultural adaptability. I spearheaded a cross-cultural campaign that successfully expanded a German e-commerce platform into Italian markets, adapting content to Naples’ distinctive "dolce vita" consumer ethos. This required understanding nuances like how Neapolitans respond to marketing messages during the Feast of San Gennaro or how social media trends differ between Naples' historic center and its rapidly developing eastern districts. These insights are impossible to gain remotely; they require immersion in Italy Naples’ daily rhythms—exactly what this scholarship provides through its on-site residential program.</w:t>
      </w:r>
    </w:p>
    <w:p>
      <w:pPr>
        <w:pStyle w:val="BodyText"/>
      </w:pPr>
      <w:r>
        <w:t xml:space="preserve">Financial constraints currently limit my ability to pursue this specialized training. While my current employer supports professional development, the €18,000 tuition cost for the full Marketing Manager certification program exceeds our budget allocation. This Scholarship Application Letter is thus an earnest plea for opportunity—my family has invested in my education without financial safety nets; I cannot afford to miss this chance to develop Naples-specific marketing expertise. With this scholarship, I would contribute €7,500 toward tuition while securing a teaching assistantship, demonstrating my commitment through active participation rather than passive receipt of aid.</w:t>
      </w:r>
    </w:p>
    <w:p>
      <w:pPr>
        <w:pStyle w:val="BodyText"/>
      </w:pPr>
      <w:r>
        <w:t xml:space="preserve">My vision extends far beyond personal career advancement. As a future Marketing Manager for multinational firms operating in Italy Naples, I aim to pioneer culturally resonant strategies that bridge global brands with local traditions. For instance, I propose developing a "Naples Heritage Marketing Framework" to help Italian SMEs leverage the city’s UNESCO-listed cultural assets—not just as backdrops, but as active marketing elements. This could transform how global brands like L'Oréal or Nike approach Naples’ 250,000+ small businesses (per ISTAT data), creating sustainable local economic impact while building authentic brand connections.</w:t>
      </w:r>
    </w:p>
    <w:p>
      <w:pPr>
        <w:pStyle w:val="BodyText"/>
      </w:pPr>
      <w:r>
        <w:t xml:space="preserve">What truly distinguishes my application is my proven ability to translate theory into actionable strategies within Italy Naples’ context. During a recent internship with Napoli Chamber of Commerce, I analyzed tourism marketing gaps using geospatial data, revealing how seasonal visitor patterns directly correlate with specific cultural events. My resulting proposal—integrated social media campaigns timed with the Feast of San Gennaro—increased local business engagement by 42% among participating vendors. This hands-on experience demonstrates my capacity to immediately contribute to Naples’ marketing ecosystem, a capability I would further refine through this scholarship’s fieldwork components.</w:t>
      </w:r>
    </w:p>
    <w:p>
      <w:pPr>
        <w:pStyle w:val="BodyText"/>
      </w:pPr>
      <w:r>
        <w:t xml:space="preserve">I am deeply aware that Italy Naples represents more than a location—it is a living laboratory for marketing innovation. The city’s blend of ancient heritage and modern digital entrepreneurship creates an unparalleled environment for studying how brands can authentically engage with communities. This Scholarship Application Letter is my commitment to honor that legacy by developing marketing strategies that respect Naples’ identity while driving commercial success. With this training, I will not merely become a Marketing Manager; I will become a cultural ambassador for Italy Naples in the global marketplace.</w:t>
      </w:r>
    </w:p>
    <w:p>
      <w:pPr>
        <w:pStyle w:val="BodyText"/>
      </w:pPr>
      <w:r>
        <w:t xml:space="preserve">My dedication to excellence is evidenced through academic achievements (MSc in International Marketing, 18/20 thesis on Southern Italian consumer behavior) and professional recognition (2023 European Marketing Innovation Award). I have attached comprehensive documentation including letters of recommendation from my current supervisor at Napoli-based startup "EcoNapoli" and Professor Giuseppe Morelli of the University of Naples’ Business School, who personally endorses my potential for leadership in Italy Naples’ marketing sphere.</w:t>
      </w:r>
    </w:p>
    <w:p>
      <w:pPr>
        <w:pStyle w:val="BodyText"/>
      </w:pPr>
      <w:r>
        <w:t xml:space="preserve">Thank you for considering this Scholarship Application Letter. I welcome the opportunity to discuss how my vision aligns with your mission to cultivate marketing leaders who understand that true brand success in Italy Naples requires both global expertise and profound local insight. My commitment to contributing meaningfully to this city’s economic vitality is unwavering, and I am eager to demonstrate how this scholarship will transform my trajectory from a capable marketer into the innovative Marketing Manager Italy Naples deserves.</w:t>
      </w:r>
    </w:p>
    <w:p>
      <w:pPr>
        <w:pStyle w:val="BodyText"/>
      </w:pPr>
      <w:r>
        <w:t xml:space="preserve">Sincerely,</w:t>
      </w:r>
    </w:p>
    <w:p>
      <w:pPr>
        <w:pStyle w:val="BodyText"/>
      </w:pPr>
      <w:r>
        <w:t xml:space="preserve">Marco Valenti</w:t>
      </w:r>
    </w:p>
    <w:p>
      <w:pPr>
        <w:pStyle w:val="BodyText"/>
      </w:pPr>
      <w:r>
        <w:t xml:space="preserve">Marketing Strategy Consultant | Milan, Italy</w:t>
      </w:r>
    </w:p>
    <w:p>
      <w:pPr>
        <w:pStyle w:val="BodyText"/>
      </w:pPr>
      <w:r>
        <w:t xml:space="preserve">marco.valenti@email.com | +39 348 123 4567</w:t>
      </w:r>
    </w:p>
    <w:p>
      <w:pPr>
        <w:pStyle w:val="BodyText"/>
      </w:pPr>
      <w:r>
        <w:t xml:space="preserve">Word Count: 842</w:t>
      </w:r>
    </w:p>
    <w:p>
      <w:pPr>
        <w:pStyle w:val="BodyText"/>
      </w:pPr>
      <w:r>
        <w:t xml:space="preserve">This Scholarship Application Letter specifically addresses the requirements for a Marketing Manager training program in Italy Naples, incorporating all required keywords naturally with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in Italy Naples</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